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34000" w14:textId="77777777" w:rsidR="00EA2789" w:rsidRPr="00EA2789" w:rsidRDefault="00EA2789"/>
    <w:p w14:paraId="79CD04BD" w14:textId="77777777" w:rsidR="00EA2789" w:rsidRPr="00EA2789" w:rsidRDefault="00EA2789" w:rsidP="00EA2789">
      <w:pPr>
        <w:rPr>
          <w:b/>
          <w:bCs/>
        </w:rPr>
      </w:pPr>
      <w:r w:rsidRPr="00EA2789">
        <w:rPr>
          <w:b/>
          <w:bCs/>
        </w:rPr>
        <w:t xml:space="preserve">This is an easy one so don’t second guess yourself </w:t>
      </w:r>
    </w:p>
    <w:p w14:paraId="6E214431" w14:textId="77777777" w:rsidR="00EA2789" w:rsidRDefault="00EA2789">
      <w:pPr>
        <w:rPr>
          <w:b/>
          <w:bCs/>
        </w:rPr>
      </w:pPr>
    </w:p>
    <w:p w14:paraId="35F3A0CE" w14:textId="77777777" w:rsidR="00EA2789" w:rsidRDefault="00EA2789">
      <w:pPr>
        <w:rPr>
          <w:b/>
          <w:bCs/>
        </w:rPr>
      </w:pPr>
    </w:p>
    <w:p w14:paraId="0D5FFD73" w14:textId="77777777" w:rsidR="00EA2789" w:rsidRDefault="00EA2789">
      <w:pPr>
        <w:rPr>
          <w:b/>
          <w:bCs/>
        </w:rPr>
      </w:pPr>
    </w:p>
    <w:p w14:paraId="097151F3" w14:textId="77777777" w:rsidR="00EA2789" w:rsidRDefault="00EA2789">
      <w:pPr>
        <w:rPr>
          <w:b/>
          <w:bCs/>
        </w:rPr>
      </w:pPr>
    </w:p>
    <w:p w14:paraId="2CB43937" w14:textId="6DF4F5B6" w:rsidR="00352A21" w:rsidRPr="00EA2789" w:rsidRDefault="00EA2789">
      <w:r w:rsidRPr="00EA2789">
        <w:t>Ctrl + u</w:t>
      </w:r>
      <w:r>
        <w:t xml:space="preserve"> (look for it)</w:t>
      </w:r>
    </w:p>
    <w:p w14:paraId="300AF2DD" w14:textId="77777777" w:rsidR="00EA2789" w:rsidRPr="00EA2789" w:rsidRDefault="00EA2789">
      <w:pPr>
        <w:rPr>
          <w:b/>
          <w:bCs/>
        </w:rPr>
      </w:pPr>
    </w:p>
    <w:sectPr w:rsidR="00EA2789" w:rsidRPr="00EA27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3MLYwtDSzNLI0MjZQ0lEKTi0uzszPAykwrAUAaTp5riwAAAA="/>
  </w:docVars>
  <w:rsids>
    <w:rsidRoot w:val="00033F8A"/>
    <w:rsid w:val="00033F8A"/>
    <w:rsid w:val="00352A21"/>
    <w:rsid w:val="00363A73"/>
    <w:rsid w:val="00432D62"/>
    <w:rsid w:val="00EA2789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D8964"/>
  <w15:chartTrackingRefBased/>
  <w15:docId w15:val="{089CAF4F-6D52-4095-A16E-7C816CE41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3F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3F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3F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3F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3F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3F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3F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3F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3F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3F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3F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3F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3F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3F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3F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3F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3F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3F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3F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3F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3F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3F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3F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3F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3F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3F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3F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3F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3F8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2</cp:revision>
  <dcterms:created xsi:type="dcterms:W3CDTF">2025-03-07T01:16:00Z</dcterms:created>
  <dcterms:modified xsi:type="dcterms:W3CDTF">2025-03-07T01:20:00Z</dcterms:modified>
</cp:coreProperties>
</file>